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a8734f</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figures"/>
    <w:p>
      <w:pPr>
        <w:pStyle w:val="Heading2"/>
      </w:pPr>
      <w:r>
        <w:t xml:space="preserve">Supplemental Figures</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5a8734f0aa1a79839f5f94ebd334fdc5f16a40dc/"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5a8734f0aa1a79839f5f94ebd334fdc5f16a40d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a8734f0aa1a79839f5f94ebd334fdc5f16a40dc/"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5a8734f0aa1a79839f5f94ebd334fdc5f16a40dc"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20:23:32Z</dcterms:created>
  <dcterms:modified xsi:type="dcterms:W3CDTF">2021-08-26T20: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